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B2A" w:rsidRPr="00C67F69" w:rsidRDefault="007C7B2A" w:rsidP="00F73787">
      <w:pPr>
        <w:spacing w:after="0" w:line="240" w:lineRule="auto"/>
        <w:textAlignment w:val="baseline"/>
        <w:rPr>
          <w:rFonts w:ascii="Cambria" w:eastAsia="Times New Roman" w:hAnsi="Cambria" w:cs="Arial"/>
          <w:b/>
          <w:color w:val="000000"/>
          <w:sz w:val="28"/>
          <w:szCs w:val="28"/>
        </w:rPr>
      </w:pP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Mr. Fulumirani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="00C67F69">
        <w:rPr>
          <w:rFonts w:ascii="Cambria" w:eastAsia="Times New Roman" w:hAnsi="Cambria" w:cs="Arial"/>
          <w:b/>
          <w:color w:val="000000"/>
          <w:sz w:val="28"/>
          <w:szCs w:val="28"/>
        </w:rPr>
        <w:t xml:space="preserve">         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Fred T. Korematsu MS</w:t>
      </w:r>
    </w:p>
    <w:p w:rsidR="007C7B2A" w:rsidRPr="00C67F69" w:rsidRDefault="007C7B2A" w:rsidP="00F73787">
      <w:pPr>
        <w:spacing w:after="0" w:line="240" w:lineRule="auto"/>
        <w:textAlignment w:val="baseline"/>
        <w:rPr>
          <w:rFonts w:ascii="Cambria" w:eastAsia="Times New Roman" w:hAnsi="Cambria" w:cs="Arial"/>
          <w:b/>
          <w:color w:val="000000"/>
          <w:sz w:val="28"/>
          <w:szCs w:val="28"/>
        </w:rPr>
      </w:pP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C Building Room 209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="00C67F69">
        <w:rPr>
          <w:rFonts w:ascii="Cambria" w:eastAsia="Times New Roman" w:hAnsi="Cambria" w:cs="Arial"/>
          <w:b/>
          <w:color w:val="000000"/>
          <w:sz w:val="28"/>
          <w:szCs w:val="28"/>
        </w:rPr>
        <w:t xml:space="preserve">         </w:t>
      </w:r>
      <w:r w:rsidR="006C32D0">
        <w:rPr>
          <w:rFonts w:ascii="Cambria" w:eastAsia="Times New Roman" w:hAnsi="Cambria" w:cs="Arial"/>
          <w:b/>
          <w:color w:val="000000"/>
          <w:sz w:val="28"/>
          <w:szCs w:val="28"/>
        </w:rPr>
        <w:t>School Year 2020-2021</w:t>
      </w:r>
      <w:bookmarkStart w:id="0" w:name="_GoBack"/>
      <w:bookmarkEnd w:id="0"/>
    </w:p>
    <w:p w:rsidR="007C7B2A" w:rsidRDefault="007C7B2A" w:rsidP="00F73787">
      <w:p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C67F69" w:rsidRPr="001B240E" w:rsidRDefault="001B240E" w:rsidP="007C7B2A">
      <w:pPr>
        <w:spacing w:after="0" w:line="240" w:lineRule="auto"/>
        <w:jc w:val="center"/>
        <w:textAlignment w:val="baseline"/>
        <w:rPr>
          <w:rFonts w:ascii="Lucida Calligraphy" w:eastAsia="Times New Roman" w:hAnsi="Lucida Calligraphy" w:cs="Arial"/>
          <w:b/>
          <w:color w:val="000000"/>
          <w:sz w:val="28"/>
          <w:szCs w:val="28"/>
        </w:rPr>
      </w:pPr>
      <w:r w:rsidRPr="001B240E">
        <w:rPr>
          <w:rFonts w:ascii="Lucida Calligraphy" w:eastAsia="Times New Roman" w:hAnsi="Lucida Calligraphy" w:cs="Arial"/>
          <w:b/>
          <w:color w:val="000000"/>
          <w:sz w:val="28"/>
          <w:szCs w:val="28"/>
        </w:rPr>
        <w:t>World History</w:t>
      </w:r>
    </w:p>
    <w:p w:rsidR="007C7B2A" w:rsidRDefault="00C67F69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>Lunch Clubs, After</w:t>
      </w:r>
      <w:r w:rsidR="007C7B2A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School Helpers (Non E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LP students) &amp; Drifters . . .</w:t>
      </w:r>
    </w:p>
    <w:p w:rsidR="001B240E" w:rsidRDefault="001B240E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 xml:space="preserve">Grade 7 </w:t>
      </w:r>
    </w:p>
    <w:p w:rsidR="001B240E" w:rsidRDefault="006C32D0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>Effective: Monday</w:t>
      </w:r>
      <w:r w:rsidR="001B240E">
        <w:rPr>
          <w:rFonts w:ascii="Arial" w:eastAsia="Times New Roman" w:hAnsi="Arial" w:cs="Arial"/>
          <w:b/>
          <w:color w:val="000000"/>
          <w:sz w:val="28"/>
          <w:szCs w:val="28"/>
        </w:rPr>
        <w:t xml:space="preserve">, 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August 31, 2020</w:t>
      </w:r>
    </w:p>
    <w:p w:rsidR="007C7B2A" w:rsidRDefault="007C7B2A" w:rsidP="00F73787">
      <w:p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7C7B2A" w:rsidRPr="00C67F69" w:rsidRDefault="007C7B2A" w:rsidP="00F73787">
      <w:pPr>
        <w:spacing w:after="0" w:line="240" w:lineRule="auto"/>
        <w:textAlignment w:val="baseline"/>
        <w:rPr>
          <w:rFonts w:ascii="Tahoma" w:eastAsia="Times New Roman" w:hAnsi="Tahoma" w:cs="Tahoma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 xml:space="preserve">Attention Students: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>This abbreviated document is part of our Weekly Bulletin and discussed at today’s faculty meeting (October 2, 2017) therefore, you must read c</w:t>
      </w:r>
      <w:r w:rsidR="003F5DB3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arefully because I will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vigorously </w:t>
      </w:r>
      <w:r w:rsidR="003F5DB3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enforce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>Mr. Burnham’s directive!</w:t>
      </w:r>
    </w:p>
    <w:p w:rsidR="007C7B2A" w:rsidRPr="007C7B2A" w:rsidRDefault="007C7B2A" w:rsidP="007C7B2A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F73787" w:rsidRPr="00F73787" w:rsidRDefault="00F73787" w:rsidP="00F7378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Students in the hallway after school: </w:t>
      </w:r>
      <w:r w:rsidRPr="00F73787">
        <w:rPr>
          <w:rFonts w:ascii="Arial" w:eastAsia="Times New Roman" w:hAnsi="Arial" w:cs="Arial"/>
          <w:b/>
          <w:bCs/>
          <w:color w:val="000000"/>
          <w:sz w:val="28"/>
          <w:szCs w:val="28"/>
        </w:rPr>
        <w:t>TELL THEM TO LEAVE!</w:t>
      </w: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</w:t>
      </w:r>
      <w:r w:rsidRPr="00C67F69">
        <w:rPr>
          <w:rFonts w:ascii="Arial" w:eastAsia="Times New Roman" w:hAnsi="Arial" w:cs="Arial"/>
          <w:b/>
          <w:color w:val="000000"/>
          <w:sz w:val="28"/>
          <w:szCs w:val="28"/>
        </w:rPr>
        <w:t>Students should NEVER</w:t>
      </w: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b</w:t>
      </w:r>
      <w:r w:rsidRPr="00C67F69">
        <w:rPr>
          <w:rFonts w:ascii="Arial" w:eastAsia="Times New Roman" w:hAnsi="Arial" w:cs="Arial"/>
          <w:b/>
          <w:color w:val="000000"/>
          <w:sz w:val="28"/>
          <w:szCs w:val="28"/>
        </w:rPr>
        <w:t>e in our hallways UNSUPERVISED!</w:t>
      </w:r>
    </w:p>
    <w:p w:rsidR="00F73787" w:rsidRPr="00F73787" w:rsidRDefault="00F73787" w:rsidP="00F73787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>Teachers please make sure you stand by your classroom door during passing period.</w:t>
      </w:r>
    </w:p>
    <w:p w:rsidR="001B240E" w:rsidRPr="001B240E" w:rsidRDefault="001B240E" w:rsidP="001B240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i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iCs/>
          <w:color w:val="212121"/>
          <w:sz w:val="28"/>
          <w:szCs w:val="28"/>
        </w:rPr>
        <w:t xml:space="preserve">Hallway protocols: </w:t>
      </w:r>
    </w:p>
    <w:p w:rsidR="001B240E" w:rsidRDefault="00F73787" w:rsidP="00F73787">
      <w:pPr>
        <w:spacing w:after="0" w:line="240" w:lineRule="auto"/>
        <w:ind w:firstLine="720"/>
        <w:rPr>
          <w:rFonts w:ascii="Arial" w:eastAsia="Times New Roman" w:hAnsi="Arial" w:cs="Arial"/>
          <w:b/>
          <w:color w:val="212121"/>
          <w:sz w:val="28"/>
          <w:szCs w:val="28"/>
        </w:rPr>
      </w:pPr>
      <w:r w:rsidRPr="00F73787">
        <w:rPr>
          <w:rFonts w:ascii="Arial" w:eastAsia="Times New Roman" w:hAnsi="Arial" w:cs="Arial"/>
          <w:b/>
          <w:bCs/>
          <w:color w:val="212121"/>
          <w:sz w:val="28"/>
          <w:szCs w:val="28"/>
        </w:rPr>
        <w:t>Lunch</w:t>
      </w: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 xml:space="preserve"> (If you want to work with students)</w:t>
      </w: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ab/>
      </w:r>
    </w:p>
    <w:p w:rsidR="00F73787" w:rsidRPr="00F73787" w:rsidRDefault="00F73787" w:rsidP="00F7378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ab/>
      </w:r>
    </w:p>
    <w:p w:rsidR="00F73787" w:rsidRPr="001B240E" w:rsidRDefault="00F73787" w:rsidP="001B240E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You must go and get the students from the lunch area. Students should eat lunch before reporting to classes.</w:t>
      </w:r>
    </w:p>
    <w:p w:rsidR="00F73787" w:rsidRPr="001B240E" w:rsidRDefault="00F73787" w:rsidP="001B240E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 xml:space="preserve">Students are to </w:t>
      </w:r>
      <w:r w:rsidRPr="001B240E">
        <w:rPr>
          <w:rFonts w:ascii="Arial" w:eastAsia="Times New Roman" w:hAnsi="Arial" w:cs="Arial"/>
          <w:b/>
          <w:bCs/>
          <w:iCs/>
          <w:color w:val="212121"/>
          <w:sz w:val="28"/>
          <w:szCs w:val="28"/>
        </w:rPr>
        <w:t>stay in your class and not leave (not even for the bathroom!)</w:t>
      </w: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. This is critical as we are dealing with students who leave a classroom and then wander the halls.</w:t>
      </w:r>
    </w:p>
    <w:p w:rsidR="001B240E" w:rsidRPr="001B240E" w:rsidRDefault="001B240E" w:rsidP="00F73787">
      <w:pPr>
        <w:spacing w:after="0" w:line="240" w:lineRule="auto"/>
        <w:ind w:firstLine="720"/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</w:pPr>
    </w:p>
    <w:p w:rsidR="00F73787" w:rsidRPr="001B240E" w:rsidRDefault="00F73787" w:rsidP="00F73787">
      <w:pPr>
        <w:spacing w:after="0" w:line="240" w:lineRule="auto"/>
        <w:ind w:firstLine="720"/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</w:pPr>
      <w:r w:rsidRPr="001B240E"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  <w:t>Passes out of class</w:t>
      </w:r>
    </w:p>
    <w:p w:rsidR="001B240E" w:rsidRPr="00F73787" w:rsidRDefault="001B240E" w:rsidP="00F7378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Students should not leave class 15 minutes after the bell rings and 15 minutes before the bell rings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Limit the number of students leaving class during the period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Do not send multiple students out at one time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All students must have a pass out of the class. There are no exceptions to this.</w:t>
      </w:r>
      <w:r w:rsidRPr="001B240E">
        <w:rPr>
          <w:rFonts w:ascii="Arial" w:eastAsia="Times New Roman" w:hAnsi="Arial" w:cs="Arial"/>
          <w:b/>
          <w:i/>
          <w:iCs/>
          <w:color w:val="212121"/>
          <w:sz w:val="28"/>
          <w:szCs w:val="28"/>
        </w:rPr>
        <w:t xml:space="preserve"> </w:t>
      </w:r>
    </w:p>
    <w:p w:rsidR="001B240E" w:rsidRDefault="001B240E" w:rsidP="001B240E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B240E" w:rsidRPr="001B240E" w:rsidRDefault="001B240E" w:rsidP="001B240E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Finally, restroom breaks take place BEFORE YOU COME TO THE CLUB! Moreover, if you want to ‘visit’ another club or see your friends then fine but remember this: ONCE YOU LEAVE YOU CANNOT RETURN MY ROOM! NO EXCEPTIONS!!</w:t>
      </w:r>
    </w:p>
    <w:p w:rsidR="007C7B2A" w:rsidRDefault="007C7B2A" w:rsidP="00F73787">
      <w:pPr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7759A2" w:rsidRPr="007C7B2A" w:rsidRDefault="007C7B2A" w:rsidP="00F73787">
      <w:pPr>
        <w:rPr>
          <w:rFonts w:ascii="Castellar" w:hAnsi="Castellar" w:cs="Tahoma"/>
          <w:b/>
          <w:sz w:val="28"/>
          <w:szCs w:val="28"/>
        </w:rPr>
      </w:pPr>
      <w:r w:rsidRPr="007C7B2A">
        <w:rPr>
          <w:rFonts w:ascii="Castellar" w:hAnsi="Castellar" w:cs="Tahoma"/>
          <w:b/>
          <w:sz w:val="28"/>
          <w:szCs w:val="28"/>
        </w:rPr>
        <w:t>Always do the right thing!</w:t>
      </w:r>
      <w:r w:rsidR="00C67F69">
        <w:rPr>
          <w:rFonts w:ascii="Castellar" w:hAnsi="Castellar" w:cs="Tahoma"/>
          <w:b/>
          <w:sz w:val="28"/>
          <w:szCs w:val="28"/>
        </w:rPr>
        <w:t>)</w:t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</w:p>
    <w:p w:rsidR="00C67F69" w:rsidRDefault="00C67F69" w:rsidP="00F73787">
      <w:pPr>
        <w:rPr>
          <w:rFonts w:ascii="Lucida Calligraphy" w:hAnsi="Lucida Calligraphy" w:cs="Tahoma"/>
          <w:b/>
          <w:sz w:val="28"/>
          <w:szCs w:val="28"/>
        </w:rPr>
      </w:pPr>
    </w:p>
    <w:p w:rsidR="007C7B2A" w:rsidRPr="007C7B2A" w:rsidRDefault="007C7B2A" w:rsidP="00F73787">
      <w:pPr>
        <w:rPr>
          <w:rFonts w:ascii="Lucida Calligraphy" w:hAnsi="Lucida Calligraphy" w:cs="Tahoma"/>
          <w:b/>
          <w:sz w:val="28"/>
          <w:szCs w:val="28"/>
        </w:rPr>
      </w:pPr>
      <w:r w:rsidRPr="007C7B2A">
        <w:rPr>
          <w:rFonts w:ascii="Lucida Calligraphy" w:hAnsi="Lucida Calligraphy" w:cs="Tahoma"/>
          <w:b/>
          <w:sz w:val="28"/>
          <w:szCs w:val="28"/>
        </w:rPr>
        <w:t>Mr. Fulumirani</w:t>
      </w:r>
    </w:p>
    <w:sectPr w:rsidR="007C7B2A" w:rsidRPr="007C7B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3C59"/>
    <w:multiLevelType w:val="hybridMultilevel"/>
    <w:tmpl w:val="E9308E9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A031FD7"/>
    <w:multiLevelType w:val="hybridMultilevel"/>
    <w:tmpl w:val="6C4886C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0202E21"/>
    <w:multiLevelType w:val="hybridMultilevel"/>
    <w:tmpl w:val="BC5471D4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4F157D0"/>
    <w:multiLevelType w:val="hybridMultilevel"/>
    <w:tmpl w:val="2CEC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2B28"/>
    <w:multiLevelType w:val="multilevel"/>
    <w:tmpl w:val="4E50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800" w:hanging="720"/>
      </w:pPr>
      <w:rPr>
        <w:rFonts w:ascii="Arial" w:hAnsi="Arial" w:cs="Arial" w:hint="default"/>
        <w:i/>
        <w:color w:val="212121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CB64CE"/>
    <w:multiLevelType w:val="multilevel"/>
    <w:tmpl w:val="DE98F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C06375"/>
    <w:multiLevelType w:val="hybridMultilevel"/>
    <w:tmpl w:val="8800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jIwMDM3MTA3NbVQ0lEKTi0uzszPAykwqgUA4lZlhywAAAA="/>
  </w:docVars>
  <w:rsids>
    <w:rsidRoot w:val="00F73787"/>
    <w:rsid w:val="001B240E"/>
    <w:rsid w:val="00204B11"/>
    <w:rsid w:val="003B6F14"/>
    <w:rsid w:val="003F5DB3"/>
    <w:rsid w:val="00612BC8"/>
    <w:rsid w:val="006C32D0"/>
    <w:rsid w:val="007C7B2A"/>
    <w:rsid w:val="00C67F69"/>
    <w:rsid w:val="00F7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BF081"/>
  <w15:chartTrackingRefBased/>
  <w15:docId w15:val="{55590155-92FC-4900-95BD-3BB4EA99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F1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B2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2</cp:revision>
  <cp:lastPrinted>2017-10-05T18:01:00Z</cp:lastPrinted>
  <dcterms:created xsi:type="dcterms:W3CDTF">2020-08-21T23:54:00Z</dcterms:created>
  <dcterms:modified xsi:type="dcterms:W3CDTF">2020-08-21T23:54:00Z</dcterms:modified>
</cp:coreProperties>
</file>